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1F9A6" w14:textId="48746DF9" w:rsidR="00163ADD" w:rsidRDefault="00FA5227">
      <w:r>
        <w:t xml:space="preserve">Test </w:t>
      </w:r>
      <w:r w:rsidR="007C3264">
        <w:t>2</w:t>
      </w:r>
    </w:p>
    <w:sectPr w:rsidR="00163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sLQwNTUwMDUxNjdQ0lEKTi0uzszPAykwrAUAarz8GiwAAAA="/>
  </w:docVars>
  <w:rsids>
    <w:rsidRoot w:val="00631AEE"/>
    <w:rsid w:val="004E2F34"/>
    <w:rsid w:val="005B71EB"/>
    <w:rsid w:val="00631AEE"/>
    <w:rsid w:val="007C3264"/>
    <w:rsid w:val="00FA5227"/>
    <w:rsid w:val="00FF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F5E1C"/>
  <w15:chartTrackingRefBased/>
  <w15:docId w15:val="{5012B949-BEB8-4D48-9770-4BAFF3E2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azzini</dc:creator>
  <cp:keywords/>
  <dc:description/>
  <cp:lastModifiedBy>Matt Mazzini</cp:lastModifiedBy>
  <cp:revision>2</cp:revision>
  <dcterms:created xsi:type="dcterms:W3CDTF">2021-08-23T16:31:00Z</dcterms:created>
  <dcterms:modified xsi:type="dcterms:W3CDTF">2021-08-23T16:31:00Z</dcterms:modified>
</cp:coreProperties>
</file>